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77DB9" w14:textId="62B688B6" w:rsidR="007D3836" w:rsidRPr="006404EB" w:rsidRDefault="001A3D7E" w:rsidP="007D3836">
      <w:pPr>
        <w:contextualSpacing/>
        <w:rPr>
          <w:rFonts w:ascii="Roboto Slab SemiBold" w:hAnsi="Roboto Slab SemiBold"/>
          <w:sz w:val="56"/>
          <w:szCs w:val="56"/>
        </w:rPr>
      </w:pPr>
      <w:r w:rsidRPr="001A3D7E">
        <w:rPr>
          <w:rFonts w:ascii="Roboto Slab SemiBold" w:hAnsi="Roboto Slab SemiBold"/>
          <w:noProof/>
          <w:color w:val="A4925A"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7CD4AD9D" wp14:editId="47DC577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814320" cy="996950"/>
            <wp:effectExtent l="0" t="0" r="0" b="0"/>
            <wp:wrapTight wrapText="bothSides">
              <wp:wrapPolygon edited="0">
                <wp:start x="3070" y="2889"/>
                <wp:lineTo x="2193" y="4953"/>
                <wp:lineTo x="1170" y="8255"/>
                <wp:lineTo x="1170" y="12795"/>
                <wp:lineTo x="4094" y="16922"/>
                <wp:lineTo x="5848" y="18161"/>
                <wp:lineTo x="17253" y="18161"/>
                <wp:lineTo x="17691" y="10318"/>
                <wp:lineTo x="20177" y="10318"/>
                <wp:lineTo x="20323" y="6191"/>
                <wp:lineTo x="18569" y="2889"/>
                <wp:lineTo x="3070" y="2889"/>
              </wp:wrapPolygon>
            </wp:wrapTight>
            <wp:docPr id="2" name="Picture 2" descr="Georgia Tec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eorgia Tech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012" cy="1004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0C43">
        <w:rPr>
          <w:rFonts w:ascii="Roboto Slab SemiBold" w:hAnsi="Roboto Slab SemiBold"/>
          <w:color w:val="A4925A"/>
          <w:sz w:val="56"/>
          <w:szCs w:val="56"/>
        </w:rPr>
        <w:t xml:space="preserve"> </w:t>
      </w:r>
      <w:r w:rsidR="00BD0C43" w:rsidRPr="00BD0C43">
        <w:rPr>
          <w:rFonts w:ascii="Roboto Slab SemiBold" w:hAnsi="Roboto Slab SemiBold"/>
          <w:color w:val="A4925A"/>
          <w:sz w:val="36"/>
          <w:szCs w:val="36"/>
        </w:rPr>
        <w:t xml:space="preserve">  </w:t>
      </w:r>
      <w:r w:rsidR="006C31A4" w:rsidRPr="4FFDC509">
        <w:rPr>
          <w:rFonts w:ascii="Roboto Slab SemiBold" w:hAnsi="Roboto Slab SemiBold"/>
          <w:color w:val="A4925A"/>
          <w:sz w:val="56"/>
          <w:szCs w:val="56"/>
        </w:rPr>
        <w:t>INTERVIEW</w:t>
      </w:r>
      <w:r w:rsidR="006C31A4" w:rsidRPr="4FFDC509">
        <w:rPr>
          <w:rFonts w:ascii="Roboto Slab SemiBold" w:hAnsi="Roboto Slab SemiBold"/>
          <w:color w:val="003057"/>
          <w:sz w:val="56"/>
          <w:szCs w:val="56"/>
        </w:rPr>
        <w:t>PREP</w:t>
      </w:r>
      <w:r w:rsidR="0060685D" w:rsidRPr="00A63328">
        <w:rPr>
          <w:rFonts w:ascii="Roboto Slab" w:hAnsi="Roboto Slab"/>
          <w:noProof/>
        </w:rPr>
        <mc:AlternateContent>
          <mc:Choice Requires="wps">
            <w:drawing>
              <wp:inline distT="0" distB="0" distL="0" distR="0" wp14:anchorId="0FA79705" wp14:editId="4D0044A3">
                <wp:extent cx="4362450" cy="1404620"/>
                <wp:effectExtent l="0" t="0" r="0" b="698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BF0A3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>Identify ~5 skills that you have from the job description.</w:t>
                            </w:r>
                          </w:p>
                          <w:p w14:paraId="227B5723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>For each skill, identify 2-3 examples from your experiences where you’ve used that skill.</w:t>
                            </w:r>
                          </w:p>
                          <w:p w14:paraId="70CA9CD9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>For each example, create a STAR story.</w:t>
                            </w:r>
                          </w:p>
                          <w:p w14:paraId="27F02772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1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 xml:space="preserve">Situation/Task (~10%): Set context. </w:t>
                            </w:r>
                          </w:p>
                          <w:p w14:paraId="43260892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1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>Action (~70%): Explain how you used a skill.</w:t>
                            </w:r>
                          </w:p>
                          <w:p w14:paraId="25239FCF" w14:textId="77777777" w:rsidR="0060685D" w:rsidRPr="002F35B1" w:rsidRDefault="0060685D" w:rsidP="0060685D">
                            <w:pPr>
                              <w:pStyle w:val="ListParagraph"/>
                              <w:numPr>
                                <w:ilvl w:val="1"/>
                                <w:numId w:val="7"/>
                              </w:numPr>
                              <w:spacing w:line="240" w:lineRule="auto"/>
                              <w:rPr>
                                <w:rFonts w:ascii="Roboto Slab" w:hAnsi="Roboto Slab"/>
                              </w:rPr>
                            </w:pPr>
                            <w:r w:rsidRPr="002F35B1">
                              <w:rPr>
                                <w:rFonts w:ascii="Roboto Slab" w:hAnsi="Roboto Slab"/>
                              </w:rPr>
                              <w:t>Result (~20%): Explain your outcome. If it wasn't positive, explain lessons learn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A797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3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" stroked="f">
                <v:textbox style="mso-fit-shape-to-text:t">
                  <w:txbxContent>
                    <w:p w14:paraId="1CEBF0A3" w14:textId="77777777" w:rsidR="0060685D" w:rsidRPr="002F35B1" w:rsidRDefault="0060685D" w:rsidP="006068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>Identify ~5 skills that you have from the job description.</w:t>
                      </w:r>
                    </w:p>
                    <w:p w14:paraId="227B5723" w14:textId="77777777" w:rsidR="0060685D" w:rsidRPr="002F35B1" w:rsidRDefault="0060685D" w:rsidP="006068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>For each skill, identify 2-3 examples from your experiences where you’ve used that skill.</w:t>
                      </w:r>
                    </w:p>
                    <w:p w14:paraId="70CA9CD9" w14:textId="77777777" w:rsidR="0060685D" w:rsidRPr="002F35B1" w:rsidRDefault="0060685D" w:rsidP="0060685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>For each example, create a STAR story.</w:t>
                      </w:r>
                    </w:p>
                    <w:p w14:paraId="27F02772" w14:textId="77777777" w:rsidR="0060685D" w:rsidRPr="002F35B1" w:rsidRDefault="0060685D" w:rsidP="0060685D">
                      <w:pPr>
                        <w:pStyle w:val="ListParagraph"/>
                        <w:numPr>
                          <w:ilvl w:val="1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 xml:space="preserve">Situation/Task (~10%): Set context. </w:t>
                      </w:r>
                    </w:p>
                    <w:p w14:paraId="43260892" w14:textId="77777777" w:rsidR="0060685D" w:rsidRPr="002F35B1" w:rsidRDefault="0060685D" w:rsidP="0060685D">
                      <w:pPr>
                        <w:pStyle w:val="ListParagraph"/>
                        <w:numPr>
                          <w:ilvl w:val="1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>Action (~70%): Explain how you used a skill.</w:t>
                      </w:r>
                    </w:p>
                    <w:p w14:paraId="25239FCF" w14:textId="77777777" w:rsidR="0060685D" w:rsidRPr="002F35B1" w:rsidRDefault="0060685D" w:rsidP="0060685D">
                      <w:pPr>
                        <w:pStyle w:val="ListParagraph"/>
                        <w:numPr>
                          <w:ilvl w:val="1"/>
                          <w:numId w:val="7"/>
                        </w:numPr>
                        <w:spacing w:line="240" w:lineRule="auto"/>
                        <w:rPr>
                          <w:rFonts w:ascii="Roboto Slab" w:hAnsi="Roboto Slab"/>
                        </w:rPr>
                      </w:pPr>
                      <w:r w:rsidRPr="002F35B1">
                        <w:rPr>
                          <w:rFonts w:ascii="Roboto Slab" w:hAnsi="Roboto Slab"/>
                        </w:rPr>
                        <w:t>Result (~20%): Explain your outcome. If it wasn't positive, explain lessons learned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193BB1" w14:textId="20694035" w:rsidR="1C515F9D" w:rsidRDefault="006404EB" w:rsidP="4FFDC509">
      <w:pPr>
        <w:pStyle w:val="ListParagraph"/>
        <w:numPr>
          <w:ilvl w:val="0"/>
          <w:numId w:val="3"/>
        </w:numPr>
        <w:spacing w:line="240" w:lineRule="auto"/>
        <w:rPr>
          <w:rFonts w:ascii="Roboto Slab" w:hAnsi="Roboto Slab"/>
        </w:rPr>
      </w:pPr>
      <w:r>
        <w:rPr>
          <w:rFonts w:ascii="Roboto Slab" w:hAnsi="Roboto Slab"/>
        </w:rPr>
        <w:t>Skill 1 (Ex. Leadership)</w:t>
      </w:r>
    </w:p>
    <w:p w14:paraId="5FA7C101" w14:textId="3A5D7998" w:rsidR="1C515F9D" w:rsidRDefault="1C515F9D" w:rsidP="4FFDC509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1</w:t>
      </w:r>
    </w:p>
    <w:p w14:paraId="3EEC695D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0E92EF14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35EA8106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006483D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19138F2F" w14:textId="387F8450" w:rsidR="37E2D6F1" w:rsidRDefault="37E2D6F1" w:rsidP="4FFDC509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2</w:t>
      </w:r>
    </w:p>
    <w:p w14:paraId="70108B8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45C5FEF4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57D2BDF7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4ACE9914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3055BBEC" w14:textId="33E852ED" w:rsidR="2CDE2AE7" w:rsidRDefault="2CDE2AE7" w:rsidP="4FFDC509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3</w:t>
      </w:r>
    </w:p>
    <w:p w14:paraId="32342A8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164F4E8A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7B84B608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2D485010" w14:textId="2D94D2ED" w:rsid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7D2659E1" w14:textId="26605B16" w:rsidR="007D3836" w:rsidRPr="007D3836" w:rsidRDefault="007D3836" w:rsidP="003A745A">
      <w:pPr>
        <w:pStyle w:val="ListParagraph"/>
        <w:numPr>
          <w:ilvl w:val="0"/>
          <w:numId w:val="3"/>
        </w:numPr>
        <w:spacing w:line="240" w:lineRule="auto"/>
        <w:rPr>
          <w:rFonts w:ascii="Roboto Slab" w:hAnsi="Roboto Slab"/>
        </w:rPr>
      </w:pPr>
      <w:r w:rsidRPr="4FFDC509">
        <w:rPr>
          <w:rFonts w:ascii="Roboto Slab" w:hAnsi="Roboto Slab"/>
        </w:rPr>
        <w:t>Skill 2</w:t>
      </w:r>
    </w:p>
    <w:p w14:paraId="4352FC75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1</w:t>
      </w:r>
    </w:p>
    <w:p w14:paraId="61ABE7B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1AE68306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183D4198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010A117B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7A4D4411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2</w:t>
      </w:r>
    </w:p>
    <w:p w14:paraId="01393CB6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0BDACCCA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63EF1D7A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674AAA38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36712739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3</w:t>
      </w:r>
    </w:p>
    <w:p w14:paraId="2DFA795E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7D0EE5C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3F932E2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0C5EAD65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59931476" w14:textId="11BA8832" w:rsidR="007D3836" w:rsidRPr="007D3836" w:rsidRDefault="007D3836" w:rsidP="003A745A">
      <w:pPr>
        <w:pStyle w:val="ListParagraph"/>
        <w:numPr>
          <w:ilvl w:val="0"/>
          <w:numId w:val="3"/>
        </w:numPr>
        <w:spacing w:line="240" w:lineRule="auto"/>
        <w:rPr>
          <w:rFonts w:ascii="Roboto Slab" w:hAnsi="Roboto Slab"/>
        </w:rPr>
      </w:pPr>
      <w:r w:rsidRPr="4FFDC509">
        <w:rPr>
          <w:rFonts w:ascii="Roboto Slab" w:hAnsi="Roboto Slab"/>
        </w:rPr>
        <w:t>Skill 3</w:t>
      </w:r>
    </w:p>
    <w:p w14:paraId="7A84D8EB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lastRenderedPageBreak/>
        <w:t>Example 1</w:t>
      </w:r>
    </w:p>
    <w:p w14:paraId="55829858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0E1B543E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497B940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24EBCC82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05114E87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2</w:t>
      </w:r>
    </w:p>
    <w:p w14:paraId="03FE467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4CE230A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1C704B76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1B0B9F7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27F1A1E0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3</w:t>
      </w:r>
    </w:p>
    <w:p w14:paraId="7BDBDBB3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3C884D4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54086764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61734AAE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3C07AAB9" w14:textId="4794C28A" w:rsidR="007D3836" w:rsidRPr="007D3836" w:rsidRDefault="007D3836" w:rsidP="003A745A">
      <w:pPr>
        <w:pStyle w:val="ListParagraph"/>
        <w:numPr>
          <w:ilvl w:val="0"/>
          <w:numId w:val="3"/>
        </w:numPr>
        <w:spacing w:line="240" w:lineRule="auto"/>
        <w:rPr>
          <w:rFonts w:ascii="Roboto Slab" w:hAnsi="Roboto Slab"/>
        </w:rPr>
      </w:pPr>
      <w:r w:rsidRPr="4FFDC509">
        <w:rPr>
          <w:rFonts w:ascii="Roboto Slab" w:hAnsi="Roboto Slab"/>
        </w:rPr>
        <w:t>Skill 4</w:t>
      </w:r>
    </w:p>
    <w:p w14:paraId="0D2D5CC4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1</w:t>
      </w:r>
    </w:p>
    <w:p w14:paraId="204C91B7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347ECA0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7F1989B7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11C53881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56156CA0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2</w:t>
      </w:r>
    </w:p>
    <w:p w14:paraId="0EF52612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6DC2424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5074768D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1EF4EF3E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358AE634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3</w:t>
      </w:r>
    </w:p>
    <w:p w14:paraId="2CAE3A13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32F6B4E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3D87F9FC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248E052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30F7F77C" w14:textId="37016A95" w:rsidR="007D3836" w:rsidRPr="007D3836" w:rsidRDefault="007D3836" w:rsidP="003A745A">
      <w:pPr>
        <w:pStyle w:val="ListParagraph"/>
        <w:numPr>
          <w:ilvl w:val="0"/>
          <w:numId w:val="3"/>
        </w:numPr>
        <w:spacing w:line="240" w:lineRule="auto"/>
        <w:rPr>
          <w:rFonts w:ascii="Roboto Slab" w:hAnsi="Roboto Slab"/>
        </w:rPr>
      </w:pPr>
      <w:r w:rsidRPr="4FFDC509">
        <w:rPr>
          <w:rFonts w:ascii="Roboto Slab" w:hAnsi="Roboto Slab"/>
        </w:rPr>
        <w:t>Skill 5</w:t>
      </w:r>
    </w:p>
    <w:p w14:paraId="33DE113C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1</w:t>
      </w:r>
    </w:p>
    <w:p w14:paraId="694805A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0B0EF114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57435253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4CBA0D9F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18A973F1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2</w:t>
      </w:r>
    </w:p>
    <w:p w14:paraId="37D19C99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7F716E53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3DA250B3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16FEC842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R</w:t>
      </w:r>
    </w:p>
    <w:p w14:paraId="47554EAA" w14:textId="77777777" w:rsidR="007D3836" w:rsidRPr="007D3836" w:rsidRDefault="007D3836" w:rsidP="003A745A">
      <w:pPr>
        <w:numPr>
          <w:ilvl w:val="1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Example 3</w:t>
      </w:r>
    </w:p>
    <w:p w14:paraId="2EB79C90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S</w:t>
      </w:r>
    </w:p>
    <w:p w14:paraId="54FDFAC1" w14:textId="77777777" w:rsidR="007D3836" w:rsidRPr="007D3836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T</w:t>
      </w:r>
    </w:p>
    <w:p w14:paraId="2E89B207" w14:textId="77777777" w:rsidR="007D3836" w:rsidRPr="00D83875" w:rsidRDefault="007D3836" w:rsidP="003A745A">
      <w:pPr>
        <w:numPr>
          <w:ilvl w:val="2"/>
          <w:numId w:val="3"/>
        </w:numPr>
        <w:spacing w:line="240" w:lineRule="auto"/>
        <w:contextualSpacing/>
        <w:rPr>
          <w:rFonts w:ascii="Roboto Slab" w:hAnsi="Roboto Slab"/>
        </w:rPr>
      </w:pPr>
      <w:r w:rsidRPr="4FFDC509">
        <w:rPr>
          <w:rFonts w:ascii="Roboto Slab" w:hAnsi="Roboto Slab"/>
        </w:rPr>
        <w:t>A</w:t>
      </w:r>
    </w:p>
    <w:p w14:paraId="1D5C93CD" w14:textId="01D46053" w:rsidR="007D3836" w:rsidRPr="00D83875" w:rsidRDefault="007D3836" w:rsidP="00D83875">
      <w:pPr>
        <w:numPr>
          <w:ilvl w:val="2"/>
          <w:numId w:val="3"/>
        </w:numPr>
        <w:spacing w:line="240" w:lineRule="auto"/>
        <w:contextualSpacing/>
        <w:rPr>
          <w:rFonts w:ascii="Roboto Slab SemiBold" w:hAnsi="Roboto Slab SemiBold"/>
        </w:rPr>
      </w:pPr>
      <w:r w:rsidRPr="00D83875">
        <w:rPr>
          <w:rFonts w:ascii="Roboto Slab" w:hAnsi="Roboto Slab"/>
        </w:rPr>
        <w:t>R</w:t>
      </w:r>
    </w:p>
    <w:sectPr w:rsidR="007D3836" w:rsidRPr="00D83875" w:rsidSect="007D38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 SemiBold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Roboto Slab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E6326"/>
    <w:multiLevelType w:val="hybridMultilevel"/>
    <w:tmpl w:val="A50C5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F5B81"/>
    <w:multiLevelType w:val="hybridMultilevel"/>
    <w:tmpl w:val="754EB302"/>
    <w:lvl w:ilvl="0" w:tplc="EAFA21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BAC78D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136FEF6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ABD81E1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3AC719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4FE8C5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0FA0B8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29E9C76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F8B27A1C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E047345"/>
    <w:multiLevelType w:val="multilevel"/>
    <w:tmpl w:val="CC602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C76865"/>
    <w:multiLevelType w:val="hybridMultilevel"/>
    <w:tmpl w:val="83DAD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1D04F4"/>
    <w:multiLevelType w:val="hybridMultilevel"/>
    <w:tmpl w:val="80128FBA"/>
    <w:lvl w:ilvl="0" w:tplc="C98203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6F2AB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F57CB2"/>
    <w:multiLevelType w:val="hybridMultilevel"/>
    <w:tmpl w:val="0C183A96"/>
    <w:lvl w:ilvl="0" w:tplc="E3E43C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68F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4E04B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14A3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060D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A27A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AE1A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DCD8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6C3A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445587"/>
    <w:multiLevelType w:val="hybridMultilevel"/>
    <w:tmpl w:val="E962F83C"/>
    <w:lvl w:ilvl="0" w:tplc="C98203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DUztjA1Nrcwt7BU0lEKTi0uzszPAykwrQUAbvq1TiwAAAA="/>
  </w:docVars>
  <w:rsids>
    <w:rsidRoot w:val="007D3836"/>
    <w:rsid w:val="001A3D7E"/>
    <w:rsid w:val="002E4CBE"/>
    <w:rsid w:val="002F35B1"/>
    <w:rsid w:val="003434BD"/>
    <w:rsid w:val="003A745A"/>
    <w:rsid w:val="003E2F92"/>
    <w:rsid w:val="004A55CC"/>
    <w:rsid w:val="00505B23"/>
    <w:rsid w:val="005F4217"/>
    <w:rsid w:val="0060685D"/>
    <w:rsid w:val="006404EB"/>
    <w:rsid w:val="006C31A4"/>
    <w:rsid w:val="0072020B"/>
    <w:rsid w:val="007A1B17"/>
    <w:rsid w:val="007D3836"/>
    <w:rsid w:val="00837DEE"/>
    <w:rsid w:val="008E7FB3"/>
    <w:rsid w:val="009B7DBA"/>
    <w:rsid w:val="00A53E91"/>
    <w:rsid w:val="00A63328"/>
    <w:rsid w:val="00BD0C43"/>
    <w:rsid w:val="00C35626"/>
    <w:rsid w:val="00CD4DD5"/>
    <w:rsid w:val="00D306F5"/>
    <w:rsid w:val="00D83875"/>
    <w:rsid w:val="00E338F5"/>
    <w:rsid w:val="14095275"/>
    <w:rsid w:val="1A6ED96C"/>
    <w:rsid w:val="1C515F9D"/>
    <w:rsid w:val="27F76B9C"/>
    <w:rsid w:val="2CDE2AE7"/>
    <w:rsid w:val="37E2D6F1"/>
    <w:rsid w:val="387F9B84"/>
    <w:rsid w:val="3FE8E142"/>
    <w:rsid w:val="4FFDC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218C3"/>
  <w15:chartTrackingRefBased/>
  <w15:docId w15:val="{4EA39A3A-C8AC-488D-80A7-7680B3199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8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574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60403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543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95645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2964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118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4458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2269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23674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7991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3884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1705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593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390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5106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9793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5965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150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543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17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9187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09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5215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1</Words>
  <Characters>295</Characters>
  <Application>Microsoft Office Word</Application>
  <DocSecurity>0</DocSecurity>
  <Lines>2</Lines>
  <Paragraphs>1</Paragraphs>
  <ScaleCrop>false</ScaleCrop>
  <Company>Georgia Institute of Technology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avito, Laura</dc:creator>
  <cp:keywords/>
  <dc:description/>
  <cp:lastModifiedBy>Colavito, Laura</cp:lastModifiedBy>
  <cp:revision>25</cp:revision>
  <dcterms:created xsi:type="dcterms:W3CDTF">2022-07-06T18:27:00Z</dcterms:created>
  <dcterms:modified xsi:type="dcterms:W3CDTF">2023-04-12T17:22:00Z</dcterms:modified>
</cp:coreProperties>
</file>